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Марьям</w:t>
      </w:r>
      <w:r>
        <w:t xml:space="preserve"> </w:t>
      </w:r>
      <w:r>
        <w:t xml:space="preserve">Ел</w:t>
      </w:r>
      <w:r>
        <w:t xml:space="preserve"> </w:t>
      </w:r>
      <w:r>
        <w:t xml:space="preserve">Вакил</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186645"/>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186645"/>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223469"/>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223469"/>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2195182"/>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195182"/>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2047567"/>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047567"/>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511715"/>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511715"/>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3355161"/>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355161"/>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368820"/>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368820"/>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2510939"/>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510939"/>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2457846"/>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457846"/>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2475671"/>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2475671"/>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2459630"/>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2459630"/>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арьям Ел Вакил</dc:creator>
  <dc:language>ru-RU</dc:language>
  <cp:keywords/>
  <dcterms:created xsi:type="dcterms:W3CDTF">2024-03-12T11:38:06Z</dcterms:created>
  <dcterms:modified xsi:type="dcterms:W3CDTF">2024-03-12T11:38: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